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e diameter of a bike wheel is 27 inches. If the wheel makes 15 complete rotations, how far does the bike travel?</w:t>
      </w:r>
    </w:p>
    <w:p>
      <w:pPr>
        <w:numPr>
          <w:ilvl w:val="0"/>
          <w:numId w:val="1001"/>
        </w:numPr>
      </w:pPr>
      <w:r>
        <w:t xml:space="preserve">The wheels on Kiran's bike are 64 inches in circumference. How many times do the wheels rotate if Kiran rides 300 yards?</w:t>
      </w:r>
    </w:p>
    <w:p>
      <w:pPr>
        <w:numPr>
          <w:ilvl w:val="0"/>
          <w:numId w:val="1001"/>
        </w:numPr>
      </w:pPr>
      <w:r>
        <w:t xml:space="preserve">The numbers are measurements of radius, diameter, and circumference of circles A and B. Circle A is smaller than circle B. Which number belongs to which quantity?</w:t>
      </w:r>
    </w:p>
    <w:p>
      <w:pPr>
        <w:numPr>
          <w:ilvl w:val="0"/>
          <w:numId w:val="1000"/>
        </w:numPr>
      </w:pPr>
      <w:r>
        <w:t xml:space="preserve">2.5, 5, 7.6, 15.2, 15.7, 47.7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Circle A has circumferenc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. Circle B has a diameter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imes as long as Circle A’s diameter. What is the circumference of Circle B?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The length of segment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is 5 centi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00682" cy="2220248"/>
            <wp:effectExtent b="0" l="0" r="0" t="0"/>
            <wp:docPr descr="Circle with point A at center. Points C, E, G, B, D, F lie on the circle. Length of segment AE, 5 cm." title="" id="22" name="Picture"/>
            <a:graphic>
              <a:graphicData uri="http://schemas.openxmlformats.org/drawingml/2006/picture">
                <pic:pic>
                  <pic:nvPicPr>
                    <pic:cNvPr descr="/app/tmp/embedder-1671038240.8623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682" cy="222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length of segment</w:t>
      </w:r>
      <w:r>
        <w:t xml:space="preserve"> </w:t>
      </w:r>
      <m:oMath>
        <m:r>
          <m:t>C</m:t>
        </m:r>
        <m:r>
          <m:t>D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Name a segment that ha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21Z</dcterms:created>
  <dcterms:modified xsi:type="dcterms:W3CDTF">2022-12-14T17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2v3cv6CUKb7uDktjCrgWlprV3YGOlZOdifRnMEL4IGnb7Irkgqo+z5cmjPdTswyY4Mu8BKwC1XzrTTstQTj3A==</vt:lpwstr>
  </property>
</Properties>
</file>